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llins Akajagbo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kajagbo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35 Mesquite Orchard Lane, Katy, TX, USA Katy, TX, USA 7749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antha.akajagbo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32297505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